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hree: Personal Data Interface Design &amp; Development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20T14:06:09Z</dcterms:created>
  <dcterms:modified xsi:type="dcterms:W3CDTF">2021-07-20T14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